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7191B" w14:textId="1937CC26" w:rsidR="00CB3920" w:rsidRPr="00E84BC4" w:rsidRDefault="00CB3920" w:rsidP="00CB3920">
      <w:pPr>
        <w:rPr>
          <w:rFonts w:ascii="Arial" w:hAnsi="Arial" w:cs="Arial"/>
          <w:b/>
          <w:sz w:val="22"/>
          <w:szCs w:val="22"/>
        </w:rPr>
      </w:pPr>
      <w:r w:rsidRPr="00E84BC4">
        <w:rPr>
          <w:rFonts w:ascii="Arial" w:hAnsi="Arial" w:cs="Arial"/>
          <w:b/>
          <w:sz w:val="22"/>
          <w:szCs w:val="22"/>
        </w:rPr>
        <w:t xml:space="preserve">Supplementary </w:t>
      </w:r>
      <w:r w:rsidR="00F270D6" w:rsidRPr="00E84BC4">
        <w:rPr>
          <w:rFonts w:ascii="Arial" w:hAnsi="Arial" w:cs="Arial"/>
          <w:b/>
          <w:sz w:val="22"/>
          <w:szCs w:val="22"/>
        </w:rPr>
        <w:t>File 5A</w:t>
      </w:r>
      <w:r w:rsidRPr="00E84BC4">
        <w:rPr>
          <w:rFonts w:ascii="Arial" w:hAnsi="Arial" w:cs="Arial"/>
          <w:b/>
          <w:sz w:val="22"/>
          <w:szCs w:val="22"/>
        </w:rPr>
        <w:t>. Summary of transcriptome analysis of LNCaP cells treated with GCN2iB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0"/>
        <w:gridCol w:w="1146"/>
        <w:gridCol w:w="1161"/>
        <w:gridCol w:w="1161"/>
        <w:gridCol w:w="1195"/>
        <w:gridCol w:w="1161"/>
        <w:gridCol w:w="1123"/>
        <w:gridCol w:w="1123"/>
      </w:tblGrid>
      <w:tr w:rsidR="00CB3920" w14:paraId="74845CF3" w14:textId="77777777" w:rsidTr="003E2579">
        <w:trPr>
          <w:trHeight w:val="576"/>
        </w:trPr>
        <w:tc>
          <w:tcPr>
            <w:tcW w:w="12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4AED63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reatment</w:t>
            </w:r>
          </w:p>
        </w:tc>
        <w:tc>
          <w:tcPr>
            <w:tcW w:w="11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81BADE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ime (hours)</w:t>
            </w:r>
          </w:p>
        </w:tc>
        <w:tc>
          <w:tcPr>
            <w:tcW w:w="6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EAB091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Number of </w:t>
            </w:r>
            <w:proofErr w:type="spellStart"/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Transcripts</w:t>
            </w:r>
            <w:r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a,b</w:t>
            </w:r>
            <w:proofErr w:type="spellEnd"/>
            <w:proofErr w:type="gramEnd"/>
          </w:p>
        </w:tc>
      </w:tr>
      <w:tr w:rsidR="00CB3920" w14:paraId="5AFCC7C6" w14:textId="77777777" w:rsidTr="003E2579">
        <w:trPr>
          <w:trHeight w:val="57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ED1E9" w14:textId="77777777" w:rsidR="00CB3920" w:rsidRDefault="00CB3920" w:rsidP="003E257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7A665" w14:textId="77777777" w:rsidR="00CB3920" w:rsidRDefault="00CB3920" w:rsidP="003E257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B746DC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crease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263B6A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≥ 2X Increase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C23503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crease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789651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≥ 2X Increase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2BA6A5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A506A5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≥ 2X Total</w:t>
            </w:r>
          </w:p>
        </w:tc>
      </w:tr>
      <w:tr w:rsidR="00CB3920" w14:paraId="14DF995E" w14:textId="77777777" w:rsidTr="003E2579">
        <w:trPr>
          <w:trHeight w:val="288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8DCFC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GCN2iB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27228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254BB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75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94881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F23AD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454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88121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5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ED4A9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3529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13309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7</w:t>
            </w:r>
          </w:p>
        </w:tc>
      </w:tr>
      <w:tr w:rsidR="00CB3920" w14:paraId="519494CF" w14:textId="77777777" w:rsidTr="003E2579">
        <w:trPr>
          <w:trHeight w:val="288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B6E5C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GCN2iB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596A4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4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0D58A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205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CDF4E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53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F9AD1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3738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2F17B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391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6E650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7943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E35D8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44</w:t>
            </w:r>
          </w:p>
        </w:tc>
      </w:tr>
    </w:tbl>
    <w:p w14:paraId="4C1DA4E9" w14:textId="77777777" w:rsidR="00CB3920" w:rsidRDefault="00CB3920" w:rsidP="00CB3920">
      <w:pPr>
        <w:rPr>
          <w:rFonts w:ascii="Arial" w:hAnsi="Arial" w:cs="Arial"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BACB55C" wp14:editId="0BB67BF1">
                <wp:simplePos x="0" y="0"/>
                <wp:positionH relativeFrom="page">
                  <wp:posOffset>914400</wp:posOffset>
                </wp:positionH>
                <wp:positionV relativeFrom="paragraph">
                  <wp:posOffset>2540</wp:posOffset>
                </wp:positionV>
                <wp:extent cx="5915025" cy="367030"/>
                <wp:effectExtent l="0" t="0" r="952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363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2FB32D" w14:textId="77777777" w:rsidR="00CB3920" w:rsidRDefault="00CB3920" w:rsidP="00CB3920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perscript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niqu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Ensemble transcript IDs</w:t>
                            </w:r>
                          </w:p>
                          <w:p w14:paraId="2FF98E08" w14:textId="77777777" w:rsidR="00CB3920" w:rsidRDefault="00CB3920" w:rsidP="00CB3920">
                            <w:proofErr w:type="spellStart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perscript"/>
                              </w:rPr>
                              <w:t>b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Fals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discovery rate (fdr)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Benjamin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-Hochberg adjusted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p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-value ≤ 0.05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CB55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in;margin-top:.2pt;width:465.75pt;height:28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" stroked="f">
                <v:textbox style="mso-fit-shape-to-text:t">
                  <w:txbxContent>
                    <w:p w14:paraId="3B2FB32D" w14:textId="77777777" w:rsidR="00CB3920" w:rsidRDefault="00CB3920" w:rsidP="00CB3920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18"/>
                          <w:szCs w:val="18"/>
                          <w:vertAlign w:val="superscript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Unique</w:t>
                      </w:r>
                      <w:proofErr w:type="spellEnd"/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Ensemble transcript IDs</w:t>
                      </w:r>
                    </w:p>
                    <w:p w14:paraId="2FF98E08" w14:textId="77777777" w:rsidR="00CB3920" w:rsidRDefault="00CB3920" w:rsidP="00CB3920">
                      <w:proofErr w:type="spellStart"/>
                      <w:r>
                        <w:rPr>
                          <w:rFonts w:ascii="Arial" w:hAnsi="Arial" w:cs="Arial"/>
                          <w:sz w:val="18"/>
                          <w:szCs w:val="18"/>
                          <w:vertAlign w:val="superscript"/>
                        </w:rPr>
                        <w:t>b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False</w:t>
                      </w:r>
                      <w:proofErr w:type="spellEnd"/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discovery rate (fdr), </w:t>
                      </w:r>
                      <w:proofErr w:type="spellStart"/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Benjamini</w:t>
                      </w:r>
                      <w:proofErr w:type="spellEnd"/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-Hochberg adjusted </w:t>
                      </w:r>
                      <w:r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p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-value ≤ 0.05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84C6513" w14:textId="77777777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15CE48FF" w14:textId="77777777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7B2A8532" w14:textId="669540B0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06DF8FCF" w14:textId="499CB2F1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1B89B0FA" w14:textId="0C57301B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07DD21A7" w14:textId="4960ACBA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1CCF4A18" w14:textId="575A2B1F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39352B24" w14:textId="47C4C69D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63045A43" w14:textId="3907A564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7560BA20" w14:textId="1AD164CC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6E14B3A8" w14:textId="2B3D3429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6606D3BF" w14:textId="2EF631D6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35E2A45A" w14:textId="52C7E0B8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5904CC62" w14:textId="2821A7C4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2E2DCDB7" w14:textId="2E39B235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76767517" w14:textId="3976EB64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223134DF" w14:textId="54C604CF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4BB36313" w14:textId="3BEC9CA1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7F41A653" w14:textId="1496B631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74D828F9" w14:textId="23A8DAFC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1FE5B936" w14:textId="4AFF00EB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33D308F8" w14:textId="420BE484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5D4A6E4C" w14:textId="0B764B5B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54358B31" w14:textId="2529CC4A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4F8F0587" w14:textId="3CD3F34B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2A2969A0" w14:textId="11C5EFC0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718B5D4F" w14:textId="0A878142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0B7687A3" w14:textId="5D3E36B4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36C583F6" w14:textId="526455C6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6E3B6BDD" w14:textId="78A5DC71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0E06CF45" w14:textId="364A330E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57956146" w14:textId="18C19552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558A2AED" w14:textId="309DB285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2CD66BCA" w14:textId="38F1E532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32F28D93" w14:textId="1E2E1526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68EE16FD" w14:textId="10F4CCFE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1A68E107" w14:textId="448D7839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024A02C5" w14:textId="6C58EDCB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2AA787BA" w14:textId="780EA23D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268AFCEF" w14:textId="77777777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7BBA2D05" w14:textId="77777777" w:rsidR="00EA7FAC" w:rsidRDefault="00EA7FAC" w:rsidP="00CB3920">
      <w:pPr>
        <w:rPr>
          <w:rFonts w:ascii="Arial" w:hAnsi="Arial" w:cs="Arial"/>
          <w:b/>
          <w:sz w:val="22"/>
          <w:szCs w:val="22"/>
        </w:rPr>
      </w:pPr>
    </w:p>
    <w:p w14:paraId="2944CB52" w14:textId="4D6DB24F" w:rsidR="00CB3920" w:rsidRPr="00E84BC4" w:rsidRDefault="00CB3920" w:rsidP="00CB3920">
      <w:pPr>
        <w:rPr>
          <w:rFonts w:ascii="Arial" w:hAnsi="Arial" w:cs="Arial"/>
          <w:b/>
          <w:sz w:val="22"/>
          <w:szCs w:val="22"/>
        </w:rPr>
      </w:pPr>
      <w:r w:rsidRPr="00E84BC4">
        <w:rPr>
          <w:rFonts w:ascii="Arial" w:hAnsi="Arial" w:cs="Arial"/>
          <w:b/>
          <w:sz w:val="22"/>
          <w:szCs w:val="22"/>
        </w:rPr>
        <w:lastRenderedPageBreak/>
        <w:t xml:space="preserve">Supplementary </w:t>
      </w:r>
      <w:r w:rsidR="00F270D6" w:rsidRPr="00E84BC4">
        <w:rPr>
          <w:rFonts w:ascii="Arial" w:hAnsi="Arial" w:cs="Arial"/>
          <w:b/>
          <w:sz w:val="22"/>
          <w:szCs w:val="22"/>
        </w:rPr>
        <w:t>File 5B</w:t>
      </w:r>
      <w:r w:rsidRPr="00E84BC4">
        <w:rPr>
          <w:rFonts w:ascii="Arial" w:hAnsi="Arial" w:cs="Arial"/>
          <w:b/>
          <w:sz w:val="22"/>
          <w:szCs w:val="22"/>
        </w:rPr>
        <w:t>. siRNAs used in PCa growth stud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3"/>
        <w:gridCol w:w="3394"/>
        <w:gridCol w:w="1480"/>
        <w:gridCol w:w="2053"/>
      </w:tblGrid>
      <w:tr w:rsidR="00CB3920" w14:paraId="2B4BB19A" w14:textId="77777777" w:rsidTr="003E2579">
        <w:trPr>
          <w:trHeight w:val="360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38E1E1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iRNA Nam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E4D74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iRNA 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Sequence</w:t>
            </w:r>
            <w:r>
              <w:rPr>
                <w:rFonts w:ascii="Arial" w:hAnsi="Arial" w:cs="Arial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2E3760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Vendo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0F4EB8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atalog Number</w:t>
            </w:r>
          </w:p>
        </w:tc>
      </w:tr>
      <w:tr w:rsidR="00CB3920" w14:paraId="5C561E59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922BC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Non-Targeting Control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64C35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GGUUUACAUGUCGACUA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652CA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2D871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-001810-10-20</w:t>
            </w:r>
          </w:p>
        </w:tc>
      </w:tr>
      <w:tr w:rsidR="00CB3920" w14:paraId="4FAEFC37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7181E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5244B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GGUUUACAUGUUGUGUG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E3294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72FBB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3920" w14:paraId="07850C86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E974F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F768F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GGUUUACAUGUUUUCUG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42305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2CD8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3920" w14:paraId="16AF7EB2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310C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C4DF5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GGUUUACAUGUUUUCCUU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79D7A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11355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3920" w14:paraId="1667DE23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C2BD5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Non-Targeting Control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A7AEC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GGUUUACAUGUCGACUA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A82D4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9E9B6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-001910-10-05</w:t>
            </w:r>
          </w:p>
        </w:tc>
      </w:tr>
      <w:tr w:rsidR="00CB3920" w14:paraId="69CF1F63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19139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D0D81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GGUUUACAUGUUUUCUG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BC083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559B3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CB3920" w14:paraId="6E478808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40071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1C2F9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GGUUUACAUGUUUUCCU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18EB8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CEE86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CB3920" w14:paraId="11F0B95D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96C3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69A6B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CCUUUACAUGUUGUGUG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EE412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06146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CB3920" w14:paraId="6F9943B8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3CCB8" w14:textId="77777777" w:rsidR="00CB3920" w:rsidRPr="00310993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10993">
              <w:rPr>
                <w:rFonts w:ascii="Arial" w:hAnsi="Arial" w:cs="Arial"/>
                <w:sz w:val="22"/>
                <w:szCs w:val="22"/>
              </w:rPr>
              <w:t>HRI-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1A7EE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cacaaacUUcacgUUacU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41D50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58DB0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007-05</w:t>
            </w:r>
          </w:p>
        </w:tc>
      </w:tr>
      <w:tr w:rsidR="00CB3920" w14:paraId="54B3DA65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7DF2E" w14:textId="77777777" w:rsidR="00CB3920" w:rsidRPr="00310993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10993">
              <w:rPr>
                <w:rFonts w:ascii="Arial" w:hAnsi="Arial" w:cs="Arial"/>
                <w:sz w:val="22"/>
                <w:szCs w:val="22"/>
              </w:rPr>
              <w:t>HRI-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9D2EF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aUUaagggUgcaacUaa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DF1E4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59436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007-06</w:t>
            </w:r>
          </w:p>
        </w:tc>
      </w:tr>
      <w:tr w:rsidR="00CB3920" w14:paraId="3871B732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E3B6C" w14:textId="77777777" w:rsidR="00CB3920" w:rsidRPr="00310993" w:rsidRDefault="00CB3920" w:rsidP="003E257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310993">
              <w:rPr>
                <w:rFonts w:ascii="Arial" w:hAnsi="Arial" w:cs="Arial"/>
                <w:color w:val="FF0000"/>
                <w:sz w:val="22"/>
                <w:szCs w:val="22"/>
              </w:rPr>
              <w:t>HRI-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A52D6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cagaaaUccaggUgUUa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8A2D9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C4722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007-07</w:t>
            </w:r>
          </w:p>
        </w:tc>
      </w:tr>
      <w:tr w:rsidR="00CB3920" w14:paraId="7C3798BD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DDCD1" w14:textId="77777777" w:rsidR="00CB3920" w:rsidRPr="00310993" w:rsidRDefault="00CB3920" w:rsidP="003E257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310993">
              <w:rPr>
                <w:rFonts w:ascii="Arial" w:hAnsi="Arial" w:cs="Arial"/>
                <w:color w:val="FF0000"/>
                <w:sz w:val="22"/>
                <w:szCs w:val="22"/>
              </w:rPr>
              <w:t>HRI-4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D2E18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gUcaggaaUaaaUUagaU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E2568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E0D0E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007-08</w:t>
            </w:r>
          </w:p>
        </w:tc>
      </w:tr>
      <w:tr w:rsidR="00CB3920" w14:paraId="55DA4DA9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B95E0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KR-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9F19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UaagggaacUUUgcgaU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14B23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C5B60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3527-09</w:t>
            </w:r>
          </w:p>
        </w:tc>
      </w:tr>
      <w:tr w:rsidR="00CB3920" w14:paraId="6FD33CFD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239CA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PKR-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FDBB7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cgagaaacUagacaaagU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CD372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89FB2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3527-10</w:t>
            </w:r>
          </w:p>
        </w:tc>
      </w:tr>
      <w:tr w:rsidR="00CB3920" w14:paraId="0D366843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7A123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PKR-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D6C7F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cgaccUaacacaUcUgaa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80122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02349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3527-11</w:t>
            </w:r>
          </w:p>
        </w:tc>
      </w:tr>
      <w:tr w:rsidR="00CB3920" w14:paraId="07176D2D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A836A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KR-4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078BC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ccacaUgaUaggaggUUU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4AE9F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BDA03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3527-12</w:t>
            </w:r>
          </w:p>
        </w:tc>
      </w:tr>
      <w:tr w:rsidR="00CB3920" w14:paraId="5C6B6582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400C9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K-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EE3A8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ccaaUgggaUagUgacga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06632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D4E8D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4883-09</w:t>
            </w:r>
          </w:p>
        </w:tc>
      </w:tr>
      <w:tr w:rsidR="00CB3920" w14:paraId="4EA4E105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2052B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K-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D0D66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gUaggaUcUgaUgaaUUU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7E689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3DF93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4883-10</w:t>
            </w:r>
          </w:p>
        </w:tc>
      </w:tr>
      <w:tr w:rsidR="00CB3920" w14:paraId="7A978D6C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955C2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PERK-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BBE41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caaUUagccUUaagUUgU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EA818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36A74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4883-11</w:t>
            </w:r>
          </w:p>
        </w:tc>
      </w:tr>
      <w:tr w:rsidR="00CB3920" w14:paraId="6AB46F68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96BA9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PERK-4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3FCF3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aaaUUUggcUgaaagaUg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BC5DA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2124A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4883-12</w:t>
            </w:r>
          </w:p>
        </w:tc>
      </w:tr>
      <w:tr w:rsidR="00CB3920" w14:paraId="5F00D745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2D069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CN2-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207A2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cagcagaaaUcaUgUacg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BDA98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DE616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314-05</w:t>
            </w:r>
          </w:p>
        </w:tc>
      </w:tr>
      <w:tr w:rsidR="00CB3920" w14:paraId="69CA7BF1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F66E1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GCN2-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AA666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caaUUcUgUggUgcaUa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E56AC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FC021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314-06</w:t>
            </w:r>
          </w:p>
        </w:tc>
      </w:tr>
      <w:tr w:rsidR="00CB3920" w14:paraId="75F7B01A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1B11B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CN2-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42982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accaUcccUagUgacUU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92BC2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0688D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314-07</w:t>
            </w:r>
          </w:p>
        </w:tc>
      </w:tr>
      <w:tr w:rsidR="00CB3920" w14:paraId="22177BC4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BCF34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GCN2-4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8DE2D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gaaaUUgcUagUUUgUc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0277B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7904B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314-08</w:t>
            </w:r>
          </w:p>
        </w:tc>
      </w:tr>
      <w:tr w:rsidR="00CB3920" w14:paraId="40351871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3E4F8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GCN2-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3E4F9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cccUUgUcUcggaUaaag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3E711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46360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-005314-17</w:t>
            </w:r>
          </w:p>
        </w:tc>
      </w:tr>
      <w:tr w:rsidR="00CB3920" w14:paraId="011645BB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7743B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CN2-6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2C95B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cUggaaUaaUggaaUgUUg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3A4AA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0EA38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-005314-18</w:t>
            </w:r>
          </w:p>
        </w:tc>
      </w:tr>
      <w:tr w:rsidR="00CB3920" w14:paraId="1AAE84DE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DD32D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CN2-7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B40B0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UcaUUgagUUUgaagaaUU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D6EFD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7AB96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-005314-19</w:t>
            </w:r>
          </w:p>
        </w:tc>
      </w:tr>
      <w:tr w:rsidR="00CB3920" w14:paraId="53CE4ECD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BF74A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GCN2-8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AA608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UcUUUgUcUUcUaaUagUc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033B5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C8670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-005314-20</w:t>
            </w:r>
          </w:p>
        </w:tc>
      </w:tr>
      <w:tr w:rsidR="00CB3920" w14:paraId="7811A322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1FFB1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F4-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AEE63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AGAUUGGAUGUUGGAGA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81194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7046C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125-10</w:t>
            </w:r>
          </w:p>
        </w:tc>
      </w:tr>
      <w:tr w:rsidR="00CB3920" w14:paraId="682A9FA3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C51F3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ATF4-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0C833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GACUUGGAUGCCCUGUUG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CF5BD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C29C1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125-11</w:t>
            </w:r>
          </w:p>
        </w:tc>
      </w:tr>
      <w:tr w:rsidR="00CB3920" w14:paraId="13EDF207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B17D7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F4-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E74F6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GAAGAACGAGGCUCUAAA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9E3C0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3032F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125-12</w:t>
            </w:r>
          </w:p>
        </w:tc>
      </w:tr>
      <w:tr w:rsidR="00CB3920" w14:paraId="63FF84FC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AA2C1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ATF4-4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28008" w14:textId="77777777" w:rsidR="00CB3920" w:rsidRDefault="00CB3920" w:rsidP="003E257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GAGUAGGAAGCCAGACU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69C69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B1208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-005125-13</w:t>
            </w:r>
          </w:p>
        </w:tc>
      </w:tr>
      <w:tr w:rsidR="00CB3920" w14:paraId="11D4D701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DADB5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LC3A2-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DE3C1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gaccUUacUcccaacUac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72547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DD72F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-003542-09</w:t>
            </w:r>
          </w:p>
        </w:tc>
      </w:tr>
      <w:tr w:rsidR="00CB3920" w14:paraId="3C6E05CC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90C4B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SLC3A2-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9654C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aaUgagcgUUUUcUggU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FFC75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50B44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-003542-10</w:t>
            </w:r>
          </w:p>
        </w:tc>
      </w:tr>
      <w:tr w:rsidR="00CB3920" w14:paraId="41BDCD5E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131A2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LC3A2-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9FB7A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UUccaggUUcgggacaU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1592D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6F5BA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-003542-11</w:t>
            </w:r>
          </w:p>
        </w:tc>
      </w:tr>
      <w:tr w:rsidR="00CB3920" w14:paraId="7854C38A" w14:textId="77777777" w:rsidTr="003E2579">
        <w:trPr>
          <w:trHeight w:val="31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C5F19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SLC3A2-4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914A8" w14:textId="77777777" w:rsidR="00CB3920" w:rsidRDefault="00CB3920" w:rsidP="003E2579">
            <w:pPr>
              <w:jc w:val="center"/>
              <w:rPr>
                <w:rFonts w:ascii="Arial" w:hAnsi="Arial" w:cs="Arial"/>
                <w:cap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/>
                <w:color w:val="000000"/>
                <w:sz w:val="22"/>
                <w:szCs w:val="22"/>
              </w:rPr>
              <w:t>gcgcagaagUggUggcac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A2AF4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harma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E95C8" w14:textId="77777777" w:rsidR="00CB3920" w:rsidRDefault="00CB3920" w:rsidP="003E25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-003542-12</w:t>
            </w:r>
          </w:p>
        </w:tc>
      </w:tr>
    </w:tbl>
    <w:p w14:paraId="66DE7393" w14:textId="77777777" w:rsidR="00CB3920" w:rsidRPr="00CF3E99" w:rsidRDefault="00CB3920" w:rsidP="00CB3920">
      <w:pPr>
        <w:rPr>
          <w:rFonts w:ascii="Arial" w:hAnsi="Arial" w:cs="Arial"/>
          <w:bCs/>
          <w:color w:val="FF0000"/>
          <w:sz w:val="20"/>
          <w:szCs w:val="20"/>
        </w:rPr>
      </w:pPr>
      <w:proofErr w:type="spellStart"/>
      <w:r>
        <w:rPr>
          <w:rFonts w:ascii="Arial" w:hAnsi="Arial" w:cs="Arial"/>
          <w:bCs/>
          <w:sz w:val="18"/>
          <w:szCs w:val="18"/>
          <w:vertAlign w:val="superscript"/>
        </w:rPr>
        <w:t>a</w:t>
      </w:r>
      <w:r>
        <w:rPr>
          <w:rFonts w:ascii="Arial" w:hAnsi="Arial" w:cs="Arial"/>
          <w:bCs/>
          <w:sz w:val="18"/>
          <w:szCs w:val="18"/>
        </w:rPr>
        <w:t>siRNAs</w:t>
      </w:r>
      <w:proofErr w:type="spellEnd"/>
      <w:r>
        <w:rPr>
          <w:rFonts w:ascii="Arial" w:hAnsi="Arial" w:cs="Arial"/>
          <w:bCs/>
          <w:sz w:val="18"/>
          <w:szCs w:val="18"/>
        </w:rPr>
        <w:t xml:space="preserve"> used throughout these</w:t>
      </w:r>
      <w:r>
        <w:rPr>
          <w:rFonts w:ascii="Arial" w:hAnsi="Arial" w:cs="Arial"/>
          <w:bCs/>
          <w:sz w:val="20"/>
          <w:szCs w:val="20"/>
        </w:rPr>
        <w:t xml:space="preserve"> studies are highlighted in </w:t>
      </w:r>
      <w:r>
        <w:rPr>
          <w:rFonts w:ascii="Arial" w:hAnsi="Arial" w:cs="Arial"/>
          <w:bCs/>
          <w:color w:val="FF0000"/>
          <w:sz w:val="20"/>
          <w:szCs w:val="20"/>
        </w:rPr>
        <w:t>red.</w:t>
      </w:r>
    </w:p>
    <w:p w14:paraId="7F04C4B6" w14:textId="77777777" w:rsidR="00CB3920" w:rsidRDefault="00CB3920" w:rsidP="00CB3920">
      <w:pPr>
        <w:rPr>
          <w:rFonts w:ascii="Arial" w:hAnsi="Arial" w:cs="Arial"/>
          <w:b/>
          <w:sz w:val="22"/>
          <w:szCs w:val="22"/>
        </w:rPr>
      </w:pPr>
    </w:p>
    <w:p w14:paraId="74FB730C" w14:textId="284FD780" w:rsidR="00CB3920" w:rsidRPr="00E84BC4" w:rsidRDefault="00CB3920" w:rsidP="00CB3920">
      <w:pPr>
        <w:ind w:left="-1170"/>
        <w:rPr>
          <w:rFonts w:ascii="Arial" w:hAnsi="Arial" w:cs="Arial"/>
          <w:b/>
          <w:sz w:val="22"/>
          <w:szCs w:val="22"/>
        </w:rPr>
      </w:pPr>
      <w:r w:rsidRPr="00E84BC4">
        <w:rPr>
          <w:rFonts w:ascii="Arial" w:hAnsi="Arial" w:cs="Arial"/>
          <w:b/>
          <w:sz w:val="22"/>
          <w:szCs w:val="22"/>
        </w:rPr>
        <w:lastRenderedPageBreak/>
        <w:t xml:space="preserve">Supplementary </w:t>
      </w:r>
      <w:r w:rsidR="00E84BC4" w:rsidRPr="00E84BC4">
        <w:rPr>
          <w:rFonts w:ascii="Arial" w:hAnsi="Arial" w:cs="Arial"/>
          <w:b/>
          <w:sz w:val="22"/>
          <w:szCs w:val="22"/>
        </w:rPr>
        <w:t>File 5C</w:t>
      </w:r>
      <w:r w:rsidRPr="00E84BC4">
        <w:rPr>
          <w:rFonts w:ascii="Arial" w:hAnsi="Arial" w:cs="Arial"/>
          <w:b/>
          <w:sz w:val="22"/>
          <w:szCs w:val="22"/>
        </w:rPr>
        <w:t xml:space="preserve">. Oligonucleotides used for library prep, PCR, and </w:t>
      </w:r>
      <w:proofErr w:type="spellStart"/>
      <w:r w:rsidRPr="00E84BC4">
        <w:rPr>
          <w:rFonts w:ascii="Arial" w:hAnsi="Arial" w:cs="Arial"/>
          <w:b/>
          <w:sz w:val="22"/>
          <w:szCs w:val="22"/>
        </w:rPr>
        <w:t>qRT</w:t>
      </w:r>
      <w:proofErr w:type="spellEnd"/>
      <w:r w:rsidRPr="00E84BC4">
        <w:rPr>
          <w:rFonts w:ascii="Arial" w:hAnsi="Arial" w:cs="Arial"/>
          <w:b/>
          <w:sz w:val="22"/>
          <w:szCs w:val="22"/>
        </w:rPr>
        <w:t>-PCR analysis.</w:t>
      </w:r>
    </w:p>
    <w:tbl>
      <w:tblPr>
        <w:tblStyle w:val="TableGrid"/>
        <w:tblW w:w="11700" w:type="dxa"/>
        <w:tblInd w:w="-1175" w:type="dxa"/>
        <w:tblLayout w:type="fixed"/>
        <w:tblLook w:val="04A0" w:firstRow="1" w:lastRow="0" w:firstColumn="1" w:lastColumn="0" w:noHBand="0" w:noVBand="1"/>
      </w:tblPr>
      <w:tblGrid>
        <w:gridCol w:w="2070"/>
        <w:gridCol w:w="9630"/>
      </w:tblGrid>
      <w:tr w:rsidR="00CB3920" w14:paraId="5CE1FF42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799A27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imer Name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BC1AD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imer Sequence</w:t>
            </w:r>
          </w:p>
        </w:tc>
      </w:tr>
      <w:tr w:rsidR="00CB3920" w14:paraId="3681E28C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A7917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4F2-FP1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459B2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’-TCTGGACCTTACTCCCAACTA-3’</w:t>
            </w:r>
          </w:p>
        </w:tc>
      </w:tr>
      <w:tr w:rsidR="00CB3920" w14:paraId="078BC02F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CE961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4F2-RP1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203E2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’-ATCAAGAGCCTGTCTTCACTG-3’</w:t>
            </w:r>
          </w:p>
        </w:tc>
      </w:tr>
      <w:tr w:rsidR="00CB3920" w14:paraId="087DD65E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87EB4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sATF4-FP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178A3" w14:textId="77777777" w:rsidR="00CB3920" w:rsidRDefault="00CB3920" w:rsidP="003E257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’-TCAAACCTCATGGGTTCTCC-3’</w:t>
            </w:r>
          </w:p>
        </w:tc>
      </w:tr>
      <w:tr w:rsidR="00CB3920" w14:paraId="58DB2F5A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7CC2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sATF4-RP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0098D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’-GTGTCATCCAACGTGGTCAG-3’</w:t>
            </w:r>
          </w:p>
        </w:tc>
      </w:tr>
      <w:tr w:rsidR="00CB3920" w14:paraId="0A381ED9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47452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sgRNA_F</w:t>
            </w:r>
            <w:proofErr w:type="spellEnd"/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F6BD3" w14:textId="77777777" w:rsidR="00CB3920" w:rsidRDefault="00CB3920" w:rsidP="003E257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’-GCTTTATATATCTTGTGGAAAGGACGAAACACC-3’</w:t>
            </w:r>
          </w:p>
        </w:tc>
      </w:tr>
      <w:tr w:rsidR="00CB3920" w14:paraId="551E87C5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43038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sgRNA_R</w:t>
            </w:r>
            <w:proofErr w:type="spellEnd"/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A8F77" w14:textId="77777777" w:rsidR="00CB3920" w:rsidRDefault="00CB3920" w:rsidP="003E257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’-CAAGTTGATAACGGACTAGCCTT-3’</w:t>
            </w:r>
          </w:p>
        </w:tc>
      </w:tr>
      <w:tr w:rsidR="00CB3920" w14:paraId="55987EC8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B6B9C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IlluminaAd_F</w:t>
            </w:r>
            <w:proofErr w:type="spellEnd"/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BE762" w14:textId="77777777" w:rsidR="00CB3920" w:rsidRDefault="00CB3920" w:rsidP="003E257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’-ACACTCTTTCCCTACACGACGCTCTTCCGATCTTGCTTTATATATCTTGTGGA-3’</w:t>
            </w:r>
          </w:p>
        </w:tc>
      </w:tr>
      <w:tr w:rsidR="00CB3920" w14:paraId="296605CA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492E0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IlluminaAd_F</w:t>
            </w:r>
            <w:proofErr w:type="spellEnd"/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37B83" w14:textId="77777777" w:rsidR="00CB3920" w:rsidRDefault="00CB3920" w:rsidP="003E257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’- GACTGGAGTTCAGACGTGTGCTCTTCCGATCTGCCAAGTTGATAACGGACTAGCCTT-3’</w:t>
            </w:r>
          </w:p>
        </w:tc>
      </w:tr>
      <w:tr w:rsidR="00CB3920" w14:paraId="4A36CC98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8EEDF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5’-adaptor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0CEB4" w14:textId="77777777" w:rsidR="00CB3920" w:rsidRDefault="00CB3920" w:rsidP="003E257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’-rGrUrUrCrArGrArGrUrUrCrUrArCrArGrUrCrCrGrArCrGrArUrC-3’</w:t>
            </w:r>
          </w:p>
        </w:tc>
      </w:tr>
      <w:tr w:rsidR="00CB3920" w14:paraId="400FEB59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3D124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RT primer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B1777" w14:textId="77777777" w:rsidR="00CB3920" w:rsidRDefault="00CB3920" w:rsidP="003E257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’-AGACGTGTGCTCTTCCGATCT-3’</w:t>
            </w:r>
          </w:p>
        </w:tc>
      </w:tr>
      <w:tr w:rsidR="00CB3920" w14:paraId="3F20D81B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49B3C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Illumina Multiplex</w:t>
            </w:r>
          </w:p>
          <w:p w14:paraId="3A8427D6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rimer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90AD0" w14:textId="77777777" w:rsidR="00CB3920" w:rsidRDefault="00CB3920" w:rsidP="003E257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’-AATGATACGGCGACCACCGAGATCTACACGTTCAGAGTTCTACAGTCCGA-3’</w:t>
            </w:r>
          </w:p>
        </w:tc>
      </w:tr>
      <w:tr w:rsidR="00CB3920" w14:paraId="3088064D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F581A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Illumina Barcode Primer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3C48B" w14:textId="77777777" w:rsidR="00CB3920" w:rsidRDefault="00CB3920" w:rsidP="003E257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’-CAAGCAGAAGACGGCATACGAGATGCCTAAGTGACTGGAGTTCAGACGTGTGCTCTTCCGATCT-3’</w:t>
            </w:r>
          </w:p>
        </w:tc>
      </w:tr>
      <w:tr w:rsidR="00CB3920" w14:paraId="35A038AF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690D6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tRNAHis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>-FW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F4BEB" w14:textId="77777777" w:rsidR="00CB3920" w:rsidRDefault="00CB3920" w:rsidP="003E257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’-</w:t>
            </w:r>
            <w:r w:rsidRPr="00EB1463">
              <w:rPr>
                <w:rFonts w:ascii="Arial" w:hAnsi="Arial" w:cs="Arial"/>
                <w:sz w:val="20"/>
                <w:szCs w:val="20"/>
              </w:rPr>
              <w:t>GCCGTGATCGTATAGTGG</w:t>
            </w:r>
            <w:r>
              <w:rPr>
                <w:rFonts w:ascii="Arial" w:hAnsi="Arial" w:cs="Arial"/>
                <w:sz w:val="20"/>
                <w:szCs w:val="20"/>
              </w:rPr>
              <w:t>-3’</w:t>
            </w:r>
          </w:p>
        </w:tc>
      </w:tr>
      <w:tr w:rsidR="00CB3920" w14:paraId="39E09CFD" w14:textId="77777777" w:rsidTr="003E2579">
        <w:trPr>
          <w:trHeight w:val="432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61E5" w14:textId="77777777" w:rsidR="00CB3920" w:rsidRDefault="00CB3920" w:rsidP="003E257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tRNAHis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>-REV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7839A" w14:textId="77777777" w:rsidR="00CB3920" w:rsidRDefault="00CB3920" w:rsidP="003E257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’-</w:t>
            </w:r>
            <w:r w:rsidRPr="00EB1463">
              <w:rPr>
                <w:rFonts w:ascii="Arial" w:hAnsi="Arial" w:cs="Arial"/>
                <w:sz w:val="20"/>
                <w:szCs w:val="20"/>
              </w:rPr>
              <w:t>GAGAATTCCATGGTGCCGTGACTCGG</w:t>
            </w:r>
            <w:r>
              <w:rPr>
                <w:rFonts w:ascii="Arial" w:hAnsi="Arial" w:cs="Arial"/>
                <w:sz w:val="20"/>
                <w:szCs w:val="20"/>
              </w:rPr>
              <w:t>-3’</w:t>
            </w:r>
          </w:p>
        </w:tc>
      </w:tr>
    </w:tbl>
    <w:p w14:paraId="78F35B11" w14:textId="77777777" w:rsidR="00CB3920" w:rsidRDefault="00CB3920" w:rsidP="00CB3920">
      <w:pPr>
        <w:spacing w:line="480" w:lineRule="auto"/>
        <w:rPr>
          <w:rFonts w:ascii="Arial" w:hAnsi="Arial" w:cs="Arial"/>
          <w:bCs/>
          <w:sz w:val="22"/>
          <w:szCs w:val="22"/>
        </w:rPr>
      </w:pPr>
    </w:p>
    <w:p w14:paraId="2AF98E1E" w14:textId="2D4589F3" w:rsidR="00CB3920" w:rsidRPr="00E84BC4" w:rsidRDefault="00CB3920" w:rsidP="00CB3920">
      <w:pPr>
        <w:ind w:left="360"/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</w:pPr>
      <w:r w:rsidRPr="00E84BC4">
        <w:rPr>
          <w:rFonts w:ascii="Arial" w:hAnsi="Arial" w:cs="Arial"/>
          <w:b/>
          <w:bCs/>
          <w:sz w:val="22"/>
          <w:szCs w:val="22"/>
        </w:rPr>
        <w:t xml:space="preserve">Supplementary </w:t>
      </w:r>
      <w:r w:rsidR="00E84BC4" w:rsidRPr="00E84BC4">
        <w:rPr>
          <w:rFonts w:ascii="Arial" w:hAnsi="Arial" w:cs="Arial"/>
          <w:b/>
          <w:bCs/>
          <w:sz w:val="22"/>
          <w:szCs w:val="22"/>
        </w:rPr>
        <w:t>File 5D</w:t>
      </w:r>
      <w:r w:rsidRPr="00E84BC4">
        <w:rPr>
          <w:rFonts w:ascii="Arial" w:hAnsi="Arial" w:cs="Arial"/>
          <w:b/>
          <w:bCs/>
          <w:sz w:val="22"/>
          <w:szCs w:val="22"/>
        </w:rPr>
        <w:t>. Composition and dietary intake of essential amino acids from the drinking water.</w:t>
      </w:r>
    </w:p>
    <w:tbl>
      <w:tblPr>
        <w:tblW w:w="954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0"/>
        <w:gridCol w:w="2430"/>
        <w:gridCol w:w="1620"/>
        <w:gridCol w:w="2430"/>
      </w:tblGrid>
      <w:tr w:rsidR="00CB3920" w14:paraId="300A55FA" w14:textId="77777777" w:rsidTr="003E2579">
        <w:trPr>
          <w:trHeight w:val="737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2CDE0F3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b/>
                <w:bCs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color w:val="333333"/>
                <w:sz w:val="22"/>
                <w:szCs w:val="22"/>
              </w:rPr>
              <w:t>Amino Acid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3BB220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b/>
                <w:bCs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color w:val="333333"/>
                <w:sz w:val="22"/>
                <w:szCs w:val="22"/>
              </w:rPr>
              <w:t>Molecular Mass (g/mol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02D6C62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Percentage (%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9A3E80F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Dietary intake (mg/g/day)</w:t>
            </w:r>
          </w:p>
        </w:tc>
      </w:tr>
      <w:tr w:rsidR="00CB3920" w14:paraId="2C64E7A4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911916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Arginine hydrochlorid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7C1C7C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2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5DA36E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2.6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37964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340</w:t>
            </w:r>
          </w:p>
        </w:tc>
      </w:tr>
      <w:tr w:rsidR="00CB3920" w14:paraId="75E4F042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175126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Cystin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90FF17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24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6D87E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.3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C2A06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64</w:t>
            </w:r>
          </w:p>
        </w:tc>
      </w:tr>
      <w:tr w:rsidR="00CB3920" w14:paraId="3F2A28C6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E20A23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Histidine hydrochlorid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ABCBC9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21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B5CD96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7.5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CDF2B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13</w:t>
            </w:r>
          </w:p>
        </w:tc>
      </w:tr>
      <w:tr w:rsidR="00CB3920" w14:paraId="726BCA4E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6AF797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Isoleucin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93685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13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9D5DEA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9.4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28AC6E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1</w:t>
            </w:r>
          </w:p>
        </w:tc>
      </w:tr>
      <w:tr w:rsidR="00CB3920" w14:paraId="5E3C398D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3D0414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Leucin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242EA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13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5DE812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9.4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9CC4F2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41</w:t>
            </w:r>
          </w:p>
        </w:tc>
      </w:tr>
      <w:tr w:rsidR="00CB3920" w14:paraId="2067D5C6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78B48F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Lysine hydrochlorid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B39FB9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18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036AE1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3.0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27F828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95</w:t>
            </w:r>
          </w:p>
        </w:tc>
      </w:tr>
      <w:tr w:rsidR="00CB3920" w14:paraId="4BDE792B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80CC18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Methionin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229347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149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78ED7A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.7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3B1D43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41</w:t>
            </w:r>
          </w:p>
        </w:tc>
      </w:tr>
      <w:tr w:rsidR="00CB3920" w14:paraId="15A2A1A0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B3AB1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Phenylalanin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676A7F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16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6D6DF1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.9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1F8E4B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89</w:t>
            </w:r>
          </w:p>
        </w:tc>
      </w:tr>
      <w:tr w:rsidR="00CB3920" w14:paraId="51E85DB0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1F2A74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Threonin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AC67E1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119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19DE02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8.5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66C035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8</w:t>
            </w:r>
          </w:p>
        </w:tc>
      </w:tr>
      <w:tr w:rsidR="00CB3920" w14:paraId="3807F8EC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5EF7C3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Tryptopha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3D0FB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20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4D832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8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66B3AF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27</w:t>
            </w:r>
          </w:p>
        </w:tc>
      </w:tr>
      <w:tr w:rsidR="00CB3920" w14:paraId="23BF6DF6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E53FFE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Tyrosin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D4A6FA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18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168509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6.4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A774D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97</w:t>
            </w:r>
          </w:p>
        </w:tc>
      </w:tr>
      <w:tr w:rsidR="00CB3920" w14:paraId="4904E407" w14:textId="77777777" w:rsidTr="003E2579">
        <w:trPr>
          <w:trHeight w:val="34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EA378F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L-Valin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6228FB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333333"/>
                <w:sz w:val="22"/>
                <w:szCs w:val="22"/>
              </w:rPr>
              <w:t>11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CACD9B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8.4%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3EB725" w14:textId="77777777" w:rsidR="00CB3920" w:rsidRDefault="00CB3920" w:rsidP="003E2579">
            <w:pPr>
              <w:spacing w:line="254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126</w:t>
            </w:r>
          </w:p>
        </w:tc>
      </w:tr>
    </w:tbl>
    <w:p w14:paraId="6229D1BB" w14:textId="1B7E081F" w:rsidR="00EA7FAC" w:rsidRDefault="00EA7FAC" w:rsidP="00310993">
      <w:pPr>
        <w:ind w:right="-360"/>
      </w:pPr>
    </w:p>
    <w:sectPr w:rsidR="00EA7F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A000F" w14:textId="77777777" w:rsidR="00DD7336" w:rsidRDefault="00DD7336" w:rsidP="00116C88">
      <w:r>
        <w:separator/>
      </w:r>
    </w:p>
  </w:endnote>
  <w:endnote w:type="continuationSeparator" w:id="0">
    <w:p w14:paraId="450D9C13" w14:textId="77777777" w:rsidR="00DD7336" w:rsidRDefault="00DD7336" w:rsidP="00116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8170D" w14:textId="77777777" w:rsidR="00116C88" w:rsidRDefault="00116C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5402C" w14:textId="77777777" w:rsidR="00116C88" w:rsidRDefault="00116C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14F27" w14:textId="77777777" w:rsidR="00116C88" w:rsidRDefault="00116C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F3A06" w14:textId="77777777" w:rsidR="00DD7336" w:rsidRDefault="00DD7336" w:rsidP="00116C88">
      <w:r>
        <w:separator/>
      </w:r>
    </w:p>
  </w:footnote>
  <w:footnote w:type="continuationSeparator" w:id="0">
    <w:p w14:paraId="194902CE" w14:textId="77777777" w:rsidR="00DD7336" w:rsidRDefault="00DD7336" w:rsidP="00116C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ADC06" w14:textId="77777777" w:rsidR="00116C88" w:rsidRDefault="00116C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0BA71" w14:textId="77777777" w:rsidR="00116C88" w:rsidRDefault="00116C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43BC5" w14:textId="77777777" w:rsidR="00116C88" w:rsidRDefault="00116C8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sbQ0tABSJqYmZko6SsGpxcWZ+XkgBSa1AJV621MsAAAA"/>
  </w:docVars>
  <w:rsids>
    <w:rsidRoot w:val="00CB3920"/>
    <w:rsid w:val="00116C88"/>
    <w:rsid w:val="002102DA"/>
    <w:rsid w:val="00310993"/>
    <w:rsid w:val="00392A9F"/>
    <w:rsid w:val="008461A6"/>
    <w:rsid w:val="00B87720"/>
    <w:rsid w:val="00CB3920"/>
    <w:rsid w:val="00D75AA8"/>
    <w:rsid w:val="00DD7336"/>
    <w:rsid w:val="00E84BC4"/>
    <w:rsid w:val="00EA7FAC"/>
    <w:rsid w:val="00F270D6"/>
    <w:rsid w:val="00FF4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08C60"/>
  <w15:chartTrackingRefBased/>
  <w15:docId w15:val="{57AAE96E-A818-4629-9E02-D97CABC56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920"/>
    <w:pPr>
      <w:spacing w:after="0" w:line="240" w:lineRule="auto"/>
    </w:pPr>
    <w:rPr>
      <w:rFonts w:asciiTheme="minorHAnsi" w:hAnsiTheme="minorHAns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3920"/>
    <w:pPr>
      <w:spacing w:after="0" w:line="240" w:lineRule="auto"/>
    </w:pPr>
    <w:rPr>
      <w:rFonts w:asciiTheme="minorHAnsi" w:hAnsi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6C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C88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6C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6C88"/>
    <w:rPr>
      <w:rFonts w:asciiTheme="minorHAnsi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47</Words>
  <Characters>3121</Characters>
  <Application>Microsoft Office Word</Application>
  <DocSecurity>0</DocSecurity>
  <Lines>26</Lines>
  <Paragraphs>7</Paragraphs>
  <ScaleCrop>false</ScaleCrop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Staschke</dc:creator>
  <cp:keywords/>
  <dc:description/>
  <cp:lastModifiedBy>Kirk Staschke</cp:lastModifiedBy>
  <cp:revision>8</cp:revision>
  <cp:lastPrinted>2022-08-23T11:01:00Z</cp:lastPrinted>
  <dcterms:created xsi:type="dcterms:W3CDTF">2022-08-22T13:51:00Z</dcterms:created>
  <dcterms:modified xsi:type="dcterms:W3CDTF">2022-09-06T13:17:00Z</dcterms:modified>
</cp:coreProperties>
</file>